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0897A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C36F47F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34E8A8C" w14:textId="62A17A2C" w:rsidR="00C97E9F" w:rsidRPr="00750DCB" w:rsidRDefault="00750D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1725F19B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B28B7F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D9E45DA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4BEA974F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1BB86BF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122D0716" w14:textId="1646CBFB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350C1DBF" w14:textId="6CC18EB7" w:rsidR="00272AB3" w:rsidRDefault="00272A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64758539" w14:textId="24A833D5" w:rsidR="00C97E9F" w:rsidRDefault="00272AB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A51EEB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0B84CF53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112610C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921BE2F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E89ED16" w14:textId="0C3780E1" w:rsidR="00C97E9F" w:rsidRDefault="00750D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A51EEB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A51EEB">
        <w:rPr>
          <w:rFonts w:ascii="Arial" w:eastAsia="Arial" w:hAnsi="Arial" w:cs="Arial"/>
          <w:b/>
          <w:sz w:val="20"/>
          <w:lang w:val="en-US" w:eastAsia="en-US" w:bidi="en-US"/>
        </w:rPr>
        <w:t>DISCOUNTED [CLUB] MEMBERSHIP FOR EMPLOYEES</w:t>
      </w:r>
    </w:p>
    <w:p w14:paraId="6C594C64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38D48BA5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4CFE0166" w14:textId="0FFB2A5A" w:rsidR="00C97E9F" w:rsidRPr="00750DCB" w:rsidRDefault="00A51E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s an employee of [</w:t>
      </w: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>COMPANY</w:t>
      </w:r>
      <w:r>
        <w:rPr>
          <w:rFonts w:ascii="Arial" w:eastAsia="Arial" w:hAnsi="Arial" w:cs="Arial"/>
          <w:sz w:val="20"/>
          <w:lang w:val="en-US" w:eastAsia="en-US" w:bidi="en-US"/>
        </w:rPr>
        <w:t>], you</w:t>
      </w:r>
      <w:r w:rsidR="00750DCB">
        <w:rPr>
          <w:rFonts w:ascii="Arial" w:eastAsia="Arial" w:hAnsi="Arial" w:cs="Arial"/>
          <w:sz w:val="20"/>
          <w:lang w:val="en-US" w:eastAsia="en-US" w:bidi="en-US"/>
        </w:rPr>
        <w:t xml:space="preserve"> are </w:t>
      </w: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>entitled to a [%] discount on the initia</w:t>
      </w:r>
      <w:r w:rsidR="00272AB3">
        <w:rPr>
          <w:rFonts w:ascii="Arial" w:eastAsia="Arial" w:hAnsi="Arial" w:cs="Arial"/>
          <w:noProof/>
          <w:sz w:val="20"/>
          <w:lang w:val="en-US" w:eastAsia="en-US" w:bidi="en-US"/>
        </w:rPr>
        <w:t>l membership</w:t>
      </w: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 xml:space="preserve"> fee at [CLUB</w:t>
      </w:r>
      <w:r w:rsidR="00272AB3">
        <w:rPr>
          <w:rFonts w:ascii="Arial" w:eastAsia="Arial" w:hAnsi="Arial" w:cs="Arial"/>
          <w:noProof/>
          <w:sz w:val="20"/>
          <w:lang w:val="en-US" w:eastAsia="en-US" w:bidi="en-US"/>
        </w:rPr>
        <w:t>]. You also qualify for</w:t>
      </w: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 xml:space="preserve"> a [%] discount on the monthly or annual fee. [CLUB] is a [DESCRIBE].</w:t>
      </w:r>
    </w:p>
    <w:p w14:paraId="47887255" w14:textId="77777777" w:rsidR="00C97E9F" w:rsidRPr="00750DCB" w:rsidRDefault="00C97E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5896FD45" w14:textId="22AAF921" w:rsidR="00C97E9F" w:rsidRPr="00750DCB" w:rsidRDefault="00A51E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 xml:space="preserve">A savings of [AMOUNT] on the initial fee and [AMOUNT] per month is one of the great benefits we are happy to provide our workforce. </w:t>
      </w:r>
    </w:p>
    <w:p w14:paraId="337F2A77" w14:textId="77777777" w:rsidR="00C97E9F" w:rsidRPr="00750DCB" w:rsidRDefault="00C97E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308CEE60" w14:textId="62C84BDC" w:rsidR="00C97E9F" w:rsidRDefault="00A51E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 xml:space="preserve">A brochure from the club is attached. Note that [CLUB] offers [SERVICE], [SERVICE], and [SERVICE]. </w:t>
      </w:r>
      <w:r w:rsidR="00272AB3">
        <w:rPr>
          <w:rFonts w:ascii="Arial" w:eastAsia="Arial" w:hAnsi="Arial" w:cs="Arial"/>
          <w:noProof/>
          <w:sz w:val="20"/>
          <w:lang w:val="en-US" w:eastAsia="en-US" w:bidi="en-US"/>
        </w:rPr>
        <w:t>It is recognised that e</w:t>
      </w:r>
      <w:r w:rsidRPr="00750DCB">
        <w:rPr>
          <w:rFonts w:ascii="Arial" w:eastAsia="Arial" w:hAnsi="Arial" w:cs="Arial"/>
          <w:noProof/>
          <w:sz w:val="20"/>
          <w:lang w:val="en-US" w:eastAsia="en-US" w:bidi="en-US"/>
        </w:rPr>
        <w:t>xercise has been shown to be one of th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greatest stress relievers!</w:t>
      </w:r>
    </w:p>
    <w:p w14:paraId="29A195DE" w14:textId="77777777" w:rsidR="00C97E9F" w:rsidRDefault="00C97E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6FF39F2" w14:textId="77777777" w:rsidR="00C97E9F" w:rsidRDefault="00A51E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f you have any questions, call [NAME] at the club, [PHONE NUMBER].</w:t>
      </w:r>
    </w:p>
    <w:p w14:paraId="785EB9A6" w14:textId="77777777" w:rsidR="00C97E9F" w:rsidRDefault="00C97E9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505131B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EBAF21D" w14:textId="55DA03C2" w:rsidR="00C97E9F" w:rsidRDefault="00750D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A51EEB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4E70D51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EF69A8B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5939039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910D0B8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523FFFB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6120118E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264E5878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26A4ABF1" w14:textId="77777777" w:rsidR="00C97E9F" w:rsidRDefault="00A51EE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166506CF" w14:textId="77777777" w:rsidR="00C97E9F" w:rsidRDefault="00C9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C97E9F">
      <w:headerReference w:type="default" r:id="rId6"/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731C9" w14:textId="77777777" w:rsidR="00F934CB" w:rsidRDefault="00F934CB">
      <w:r>
        <w:separator/>
      </w:r>
    </w:p>
  </w:endnote>
  <w:endnote w:type="continuationSeparator" w:id="0">
    <w:p w14:paraId="10DCF815" w14:textId="77777777" w:rsidR="00F934CB" w:rsidRDefault="00F9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CE54E" w14:textId="77777777" w:rsidR="00C97E9F" w:rsidRDefault="00A51EE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035CBE3" w14:textId="77777777" w:rsidR="00C97E9F" w:rsidRDefault="00A51EE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ADB8255" w14:textId="77777777" w:rsidR="00C97E9F" w:rsidRDefault="00A51EE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223B990" w14:textId="77777777" w:rsidR="00C97E9F" w:rsidRDefault="003C0C6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A51EE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3A5E5" w14:textId="77777777" w:rsidR="00F934CB" w:rsidRDefault="00F934CB">
      <w:r>
        <w:separator/>
      </w:r>
    </w:p>
  </w:footnote>
  <w:footnote w:type="continuationSeparator" w:id="0">
    <w:p w14:paraId="513D6769" w14:textId="77777777" w:rsidR="00F934CB" w:rsidRDefault="00F934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21492" w14:textId="77777777" w:rsidR="00C97E9F" w:rsidRDefault="00C97E9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QzNzY1MTc3tzBT0lEKTi0uzszPAykwrgUAjfklOSwAAAA="/>
    <w:docVar w:name="Description" w:val="Do your employees qualify for a membership discount? Use this letter to notify them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As an employee of [COMPANY], you are entitled to a [%] discount on the joining fee at [CLUB], and a [%]_x000a_discount on the monthly/annual fee at [CLUB]."/>
    <w:docVar w:name="Tags" w:val="discounted membership, letters and memos, human resources documents, business documents, entrepreneurship, entrepreneur, discounted membership for employees letter template, commendation and refusal of request for raise letter example"/>
  </w:docVars>
  <w:rsids>
    <w:rsidRoot w:val="00C97E9F"/>
    <w:rsid w:val="00272AB3"/>
    <w:rsid w:val="00382683"/>
    <w:rsid w:val="003C0C6F"/>
    <w:rsid w:val="004B19B7"/>
    <w:rsid w:val="00750DCB"/>
    <w:rsid w:val="00A51EEB"/>
    <w:rsid w:val="00C97E9F"/>
    <w:rsid w:val="00DB636F"/>
    <w:rsid w:val="00DF74CF"/>
    <w:rsid w:val="00F159A4"/>
    <w:rsid w:val="00F51239"/>
    <w:rsid w:val="00F9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E31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680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4:17:00Z</dcterms:created>
  <dcterms:modified xsi:type="dcterms:W3CDTF">2019-10-21T19:09:00Z</dcterms:modified>
  <cp:category/>
</cp:coreProperties>
</file>